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90BAF" w14:textId="7B2CF364" w:rsidR="00AD3F76" w:rsidRDefault="00AD3F76" w:rsidP="00F3444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 Github?</w:t>
      </w:r>
    </w:p>
    <w:p w14:paraId="06823C6B" w14:textId="288FB6F0" w:rsidR="00784420" w:rsidRDefault="00096E5D" w:rsidP="007844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ersion control on steroids</w:t>
      </w:r>
    </w:p>
    <w:p w14:paraId="2C69D2DB" w14:textId="21C7F5B0" w:rsidR="00096E5D" w:rsidRDefault="00096E5D" w:rsidP="007844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moves the need to rename different version of files</w:t>
      </w:r>
    </w:p>
    <w:p w14:paraId="0F292A98" w14:textId="601DF8CB" w:rsidR="00096E5D" w:rsidRDefault="00096E5D" w:rsidP="007844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ranch and go back to earlier commits</w:t>
      </w:r>
    </w:p>
    <w:p w14:paraId="4D2425C4" w14:textId="60E85A57" w:rsidR="00096E5D" w:rsidRDefault="00096E5D" w:rsidP="007844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directly compare changes made to files</w:t>
      </w:r>
    </w:p>
    <w:p w14:paraId="4CDEA687" w14:textId="5A26D143" w:rsidR="0068708B" w:rsidRDefault="0068708B" w:rsidP="007844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s collaboration very easy</w:t>
      </w:r>
    </w:p>
    <w:p w14:paraId="1E36EC75" w14:textId="70B2C4BA" w:rsidR="00051ADF" w:rsidRDefault="00051ADF" w:rsidP="00051AD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clone the entire history</w:t>
      </w:r>
    </w:p>
    <w:p w14:paraId="1532064A" w14:textId="767913FA" w:rsidR="000B5152" w:rsidRDefault="000B5152" w:rsidP="00051AD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ranch and merge and conflicts will be notified</w:t>
      </w:r>
    </w:p>
    <w:p w14:paraId="2DB51988" w14:textId="2C8278BF" w:rsidR="00444532" w:rsidRPr="00F34442" w:rsidRDefault="00000000" w:rsidP="00F3444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hyperlink r:id="rId5" w:history="1">
        <w:r w:rsidR="00784420" w:rsidRPr="00122401">
          <w:rPr>
            <w:rStyle w:val="Hyperlink"/>
            <w:rFonts w:asciiTheme="majorBidi" w:hAnsiTheme="majorBidi" w:cstheme="majorBidi"/>
            <w:sz w:val="24"/>
            <w:szCs w:val="24"/>
          </w:rPr>
          <w:t>https://git-scm.com/downloads</w:t>
        </w:r>
      </w:hyperlink>
    </w:p>
    <w:p w14:paraId="61B9C4AF" w14:textId="77777777" w:rsidR="00B11141" w:rsidRDefault="00444532" w:rsidP="0044453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name to “main”</w:t>
      </w:r>
    </w:p>
    <w:p w14:paraId="199FFC97" w14:textId="77777777" w:rsidR="008F34C8" w:rsidRDefault="00B11141" w:rsidP="0044453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 MacOS use Binary installer</w:t>
      </w:r>
    </w:p>
    <w:p w14:paraId="3C70DE64" w14:textId="3510BC5B" w:rsidR="00EE6B0C" w:rsidRDefault="008F34C8" w:rsidP="0044453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se git --version to check for install</w:t>
      </w:r>
      <w:r w:rsidR="002F38FC">
        <w:rPr>
          <w:rFonts w:asciiTheme="majorBidi" w:hAnsiTheme="majorBidi" w:cstheme="majorBidi"/>
          <w:sz w:val="24"/>
          <w:szCs w:val="24"/>
        </w:rPr>
        <w:t xml:space="preserve"> </w:t>
      </w:r>
    </w:p>
    <w:p w14:paraId="5E16CA05" w14:textId="27AF8F2F" w:rsidR="00A62A98" w:rsidRDefault="00A62A98" w:rsidP="00A62A9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ic commands</w:t>
      </w:r>
    </w:p>
    <w:p w14:paraId="1514C7CE" w14:textId="660B4AB9" w:rsidR="00A62A98" w:rsidRDefault="00A62A98" w:rsidP="00A62A9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indows</w:t>
      </w:r>
    </w:p>
    <w:p w14:paraId="5A3E8F32" w14:textId="5830A9BD" w:rsidR="00C1529F" w:rsidRDefault="006728E2" w:rsidP="00C1529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wd – prints working directory</w:t>
      </w:r>
    </w:p>
    <w:p w14:paraId="2A858D3B" w14:textId="77777777" w:rsidR="009E3AFF" w:rsidRDefault="00D111FA" w:rsidP="009E3AF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d – changes working directory</w:t>
      </w:r>
    </w:p>
    <w:p w14:paraId="285C70BF" w14:textId="60C8CF9A" w:rsidR="009E3AFF" w:rsidRDefault="0056667A" w:rsidP="009E3AF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E3AFF">
        <w:rPr>
          <w:rFonts w:asciiTheme="majorBidi" w:hAnsiTheme="majorBidi" w:cstheme="majorBidi"/>
          <w:sz w:val="24"/>
          <w:szCs w:val="24"/>
        </w:rPr>
        <w:t>cd /c/Users/chase/GDrive/GD_Work/SoDA496/SoDA496_GitTutorial</w:t>
      </w:r>
    </w:p>
    <w:p w14:paraId="12D12894" w14:textId="3D820A3E" w:rsidR="009E3AFF" w:rsidRDefault="009E3AFF" w:rsidP="009E3AF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. – move one level out</w:t>
      </w:r>
    </w:p>
    <w:p w14:paraId="40CFB428" w14:textId="54DB9176" w:rsidR="009E3AFF" w:rsidRDefault="009E3AFF" w:rsidP="009E3AF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s – list files and folders</w:t>
      </w:r>
    </w:p>
    <w:p w14:paraId="06683B1B" w14:textId="584D39D8" w:rsidR="00AA7095" w:rsidRDefault="00AA7095" w:rsidP="009E3AF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kdir – makes working directory</w:t>
      </w:r>
    </w:p>
    <w:p w14:paraId="25B0E5F7" w14:textId="5A48BEE0" w:rsidR="00AA7095" w:rsidRDefault="00AA7095" w:rsidP="00AA709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kdir test-folder</w:t>
      </w:r>
    </w:p>
    <w:p w14:paraId="33CF7F87" w14:textId="50F64ED6" w:rsidR="003B261A" w:rsidRDefault="003B261A" w:rsidP="003B261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ch – create new file</w:t>
      </w:r>
    </w:p>
    <w:p w14:paraId="143B3632" w14:textId="04C53566" w:rsidR="003B261A" w:rsidRDefault="003B261A" w:rsidP="003B26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ch test.txt</w:t>
      </w:r>
    </w:p>
    <w:p w14:paraId="1C9E46AD" w14:textId="2F107B7C" w:rsidR="00EB56F0" w:rsidRDefault="00EB56F0" w:rsidP="00EB56F0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m –removes file</w:t>
      </w:r>
    </w:p>
    <w:p w14:paraId="39E70846" w14:textId="621AE880" w:rsidR="00A62A98" w:rsidRDefault="00EB56F0" w:rsidP="000A74A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m test.txt</w:t>
      </w:r>
    </w:p>
    <w:p w14:paraId="3D565C7A" w14:textId="599F4A76" w:rsidR="003E0A0A" w:rsidRDefault="003E0A0A" w:rsidP="003E0A0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st repo</w:t>
      </w:r>
    </w:p>
    <w:p w14:paraId="4EF87D70" w14:textId="46D9AA26" w:rsidR="005425EE" w:rsidRDefault="005425EE" w:rsidP="005425E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d /c/GitRepos</w:t>
      </w:r>
    </w:p>
    <w:p w14:paraId="6F64D56C" w14:textId="2DD04CAF" w:rsidR="00A211BB" w:rsidRPr="00DD776A" w:rsidRDefault="00AC5AA5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kdir </w:t>
      </w:r>
      <w:r w:rsidR="00533098">
        <w:rPr>
          <w:rFonts w:asciiTheme="majorBidi" w:hAnsiTheme="majorBidi" w:cstheme="majorBidi"/>
          <w:sz w:val="24"/>
          <w:szCs w:val="24"/>
        </w:rPr>
        <w:t>soda496</w:t>
      </w:r>
    </w:p>
    <w:p w14:paraId="7AA0CC15" w14:textId="30FDA4B0" w:rsidR="00DD776A" w:rsidRDefault="00DD776A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d </w:t>
      </w:r>
      <w:r w:rsidR="00216E04">
        <w:rPr>
          <w:rFonts w:asciiTheme="majorBidi" w:hAnsiTheme="majorBidi" w:cstheme="majorBidi"/>
          <w:sz w:val="24"/>
          <w:szCs w:val="24"/>
        </w:rPr>
        <w:t>soda496</w:t>
      </w:r>
    </w:p>
    <w:p w14:paraId="7BC1E89D" w14:textId="444D5588" w:rsidR="00DD776A" w:rsidRDefault="00DD776A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uch newfile.txt</w:t>
      </w:r>
    </w:p>
    <w:p w14:paraId="65D72349" w14:textId="1AA8A1B0" w:rsidR="00937604" w:rsidRDefault="00937604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init</w:t>
      </w:r>
    </w:p>
    <w:p w14:paraId="524F9D4D" w14:textId="74B2C93B" w:rsidR="00937604" w:rsidRDefault="00937604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status</w:t>
      </w:r>
    </w:p>
    <w:p w14:paraId="09DEE183" w14:textId="4DDFC757" w:rsidR="009418BE" w:rsidRDefault="009418BE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add newfile.txt</w:t>
      </w:r>
    </w:p>
    <w:p w14:paraId="1CEF4407" w14:textId="5B7176AB" w:rsidR="009418BE" w:rsidRDefault="009418BE" w:rsidP="00DD77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status</w:t>
      </w:r>
    </w:p>
    <w:p w14:paraId="2AE264ED" w14:textId="10827922" w:rsidR="00B24A33" w:rsidRDefault="00B24A33" w:rsidP="00B24A3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fig</w:t>
      </w:r>
    </w:p>
    <w:p w14:paraId="786DC58B" w14:textId="569CDBB4" w:rsidR="0060124C" w:rsidRDefault="008C0286" w:rsidP="0060124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nfig –global user.name ‘Chase Bloch’</w:t>
      </w:r>
    </w:p>
    <w:p w14:paraId="5AA57962" w14:textId="58EE0438" w:rsidR="008C0286" w:rsidRDefault="008C0286" w:rsidP="0060124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nfig user.name</w:t>
      </w:r>
    </w:p>
    <w:p w14:paraId="471C18E3" w14:textId="74D65A83" w:rsidR="001E4DE0" w:rsidRDefault="008C0286" w:rsidP="0060124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Git config –global user.email </w:t>
      </w:r>
      <w:hyperlink r:id="rId6" w:history="1">
        <w:r w:rsidR="001E4DE0" w:rsidRPr="00122401">
          <w:rPr>
            <w:rStyle w:val="Hyperlink"/>
            <w:rFonts w:asciiTheme="majorBidi" w:hAnsiTheme="majorBidi" w:cstheme="majorBidi"/>
            <w:sz w:val="24"/>
            <w:szCs w:val="24"/>
          </w:rPr>
          <w:t>chasebloch@gmail.com</w:t>
        </w:r>
      </w:hyperlink>
    </w:p>
    <w:p w14:paraId="7BFACF97" w14:textId="77777777" w:rsidR="009A22FF" w:rsidRDefault="001E4DE0" w:rsidP="0060124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nfi</w:t>
      </w:r>
      <w:r w:rsidR="00EB3068">
        <w:rPr>
          <w:rFonts w:asciiTheme="majorBidi" w:hAnsiTheme="majorBidi" w:cstheme="majorBidi"/>
          <w:sz w:val="24"/>
          <w:szCs w:val="24"/>
        </w:rPr>
        <w:t>g</w:t>
      </w:r>
      <w:r>
        <w:rPr>
          <w:rFonts w:asciiTheme="majorBidi" w:hAnsiTheme="majorBidi" w:cstheme="majorBidi"/>
          <w:sz w:val="24"/>
          <w:szCs w:val="24"/>
        </w:rPr>
        <w:t xml:space="preserve"> user.email</w:t>
      </w:r>
    </w:p>
    <w:p w14:paraId="37339EE0" w14:textId="77777777" w:rsidR="009A22FF" w:rsidRDefault="009A22FF" w:rsidP="009A22F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st commit</w:t>
      </w:r>
    </w:p>
    <w:p w14:paraId="7E1E6952" w14:textId="77777777" w:rsidR="005426FC" w:rsidRDefault="005426FC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status</w:t>
      </w:r>
    </w:p>
    <w:p w14:paraId="6FD3FABB" w14:textId="77777777" w:rsidR="005426FC" w:rsidRDefault="005426FC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d “test” to newfile.txt</w:t>
      </w:r>
    </w:p>
    <w:p w14:paraId="5460A753" w14:textId="77777777" w:rsidR="00071BE3" w:rsidRDefault="005426FC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status</w:t>
      </w:r>
    </w:p>
    <w:p w14:paraId="298755A4" w14:textId="77777777" w:rsidR="00071BE3" w:rsidRDefault="00071BE3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Git add .</w:t>
      </w:r>
    </w:p>
    <w:p w14:paraId="6776DB9B" w14:textId="77777777" w:rsidR="00220266" w:rsidRDefault="00071BE3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status</w:t>
      </w:r>
    </w:p>
    <w:p w14:paraId="11E2818A" w14:textId="77777777" w:rsidR="00220266" w:rsidRDefault="00220266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mmit newfile.txt</w:t>
      </w:r>
    </w:p>
    <w:p w14:paraId="09509105" w14:textId="77777777" w:rsidR="00220266" w:rsidRDefault="00220266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ess esc</w:t>
      </w:r>
    </w:p>
    <w:p w14:paraId="2A01F412" w14:textId="77777777" w:rsidR="00807E1D" w:rsidRDefault="00220266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:wq</w:t>
      </w:r>
    </w:p>
    <w:p w14:paraId="18DA7F5C" w14:textId="77777777" w:rsidR="00750CD6" w:rsidRDefault="00807E1D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log</w:t>
      </w:r>
    </w:p>
    <w:p w14:paraId="7C78ED8B" w14:textId="77777777" w:rsidR="00750CD6" w:rsidRDefault="00750CD6" w:rsidP="009A22F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a change to newfile.txt</w:t>
      </w:r>
    </w:p>
    <w:p w14:paraId="10BE90C7" w14:textId="77777777" w:rsidR="00750CD6" w:rsidRDefault="00750CD6" w:rsidP="00750CD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add .</w:t>
      </w:r>
    </w:p>
    <w:p w14:paraId="7A6B8AFC" w14:textId="77777777" w:rsidR="00EA5991" w:rsidRDefault="00750CD6" w:rsidP="00750CD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mmit –amend newfile.txt</w:t>
      </w:r>
    </w:p>
    <w:p w14:paraId="76451A91" w14:textId="3221745A" w:rsidR="004451B8" w:rsidRPr="004D18B5" w:rsidRDefault="00EA5991" w:rsidP="004D18B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another change to file</w:t>
      </w:r>
    </w:p>
    <w:p w14:paraId="22FA2639" w14:textId="77777777" w:rsidR="00D60D10" w:rsidRDefault="004451B8" w:rsidP="00750CD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ommit</w:t>
      </w:r>
      <w:r w:rsidR="004D18B5">
        <w:rPr>
          <w:rFonts w:asciiTheme="majorBidi" w:hAnsiTheme="majorBidi" w:cstheme="majorBidi"/>
          <w:sz w:val="24"/>
          <w:szCs w:val="24"/>
        </w:rPr>
        <w:t xml:space="preserve"> -a -m “Added changes”</w:t>
      </w:r>
    </w:p>
    <w:p w14:paraId="00E0F675" w14:textId="77777777" w:rsidR="00A77C56" w:rsidRPr="00A77C56" w:rsidRDefault="00D60D10" w:rsidP="00750CD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 w:rsidRPr="00A77C56">
        <w:rPr>
          <w:rFonts w:asciiTheme="majorBidi" w:hAnsiTheme="majorBidi" w:cstheme="majorBidi"/>
          <w:sz w:val="24"/>
          <w:szCs w:val="24"/>
          <w:lang w:val="fr-FR"/>
        </w:rPr>
        <w:t>git revert “enter commit id”</w:t>
      </w:r>
    </w:p>
    <w:p w14:paraId="34605C38" w14:textId="77777777" w:rsidR="0094051B" w:rsidRDefault="00A77C56" w:rsidP="00750CD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reset HEAD~</w:t>
      </w:r>
    </w:p>
    <w:p w14:paraId="3E24ADC3" w14:textId="51D923A2" w:rsidR="008C0286" w:rsidRDefault="0094051B" w:rsidP="00A42D2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restore newfile.txt</w:t>
      </w:r>
    </w:p>
    <w:p w14:paraId="1238D4D9" w14:textId="6DD9612F" w:rsidR="00593A43" w:rsidRDefault="00593A43" w:rsidP="00593A4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 xml:space="preserve">Branching </w:t>
      </w:r>
      <w:r w:rsidR="004457F0">
        <w:rPr>
          <w:rFonts w:asciiTheme="majorBidi" w:hAnsiTheme="majorBidi" w:cstheme="majorBidi"/>
          <w:sz w:val="24"/>
          <w:szCs w:val="24"/>
          <w:lang w:val="fr-FR"/>
        </w:rPr>
        <w:t>and merging</w:t>
      </w:r>
    </w:p>
    <w:p w14:paraId="605C0480" w14:textId="49E1758B" w:rsidR="00EB32F1" w:rsidRDefault="00EB32F1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branch feature</w:t>
      </w:r>
    </w:p>
    <w:p w14:paraId="696730FB" w14:textId="3C424300" w:rsidR="00EB32F1" w:rsidRDefault="00EB32F1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branch</w:t>
      </w:r>
    </w:p>
    <w:p w14:paraId="55111A70" w14:textId="04D2ACB8" w:rsidR="00EB32F1" w:rsidRDefault="00EB32F1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checkout feature</w:t>
      </w:r>
    </w:p>
    <w:p w14:paraId="2138CC36" w14:textId="0FC6F059" w:rsidR="00EB32F1" w:rsidRDefault="00EB32F1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branch</w:t>
      </w:r>
    </w:p>
    <w:p w14:paraId="5DFF389B" w14:textId="1858EDA1" w:rsidR="00B975CD" w:rsidRDefault="00331431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Touch feature.r</w:t>
      </w:r>
    </w:p>
    <w:p w14:paraId="26A0E58C" w14:textId="5B70770D" w:rsidR="00F7052F" w:rsidRDefault="00F7052F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  <w:lang w:val="fr-FR"/>
        </w:rPr>
      </w:pPr>
      <w:r>
        <w:rPr>
          <w:rFonts w:asciiTheme="majorBidi" w:hAnsiTheme="majorBidi" w:cstheme="majorBidi"/>
          <w:sz w:val="24"/>
          <w:szCs w:val="24"/>
          <w:lang w:val="fr-FR"/>
        </w:rPr>
        <w:t>Git add .</w:t>
      </w:r>
    </w:p>
    <w:p w14:paraId="049422D7" w14:textId="781818ED" w:rsidR="00317EAC" w:rsidRDefault="00317EAC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17EAC">
        <w:rPr>
          <w:rFonts w:asciiTheme="majorBidi" w:hAnsiTheme="majorBidi" w:cstheme="majorBidi"/>
          <w:sz w:val="24"/>
          <w:szCs w:val="24"/>
        </w:rPr>
        <w:t xml:space="preserve">Git commit -m </w:t>
      </w:r>
      <w:r w:rsidR="00AB44F4">
        <w:rPr>
          <w:rFonts w:asciiTheme="majorBidi" w:hAnsiTheme="majorBidi" w:cstheme="majorBidi"/>
          <w:sz w:val="24"/>
          <w:szCs w:val="24"/>
        </w:rPr>
        <w:t>“</w:t>
      </w:r>
      <w:r w:rsidRPr="00317EAC">
        <w:rPr>
          <w:rFonts w:asciiTheme="majorBidi" w:hAnsiTheme="majorBidi" w:cstheme="majorBidi"/>
          <w:sz w:val="24"/>
          <w:szCs w:val="24"/>
        </w:rPr>
        <w:t>Added R f</w:t>
      </w:r>
      <w:r>
        <w:rPr>
          <w:rFonts w:asciiTheme="majorBidi" w:hAnsiTheme="majorBidi" w:cstheme="majorBidi"/>
          <w:sz w:val="24"/>
          <w:szCs w:val="24"/>
        </w:rPr>
        <w:t>eature”</w:t>
      </w:r>
    </w:p>
    <w:p w14:paraId="32AB4F4F" w14:textId="219D2DCA" w:rsidR="00122DB0" w:rsidRPr="00255219" w:rsidRDefault="00122DB0" w:rsidP="0025521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checkout master</w:t>
      </w:r>
    </w:p>
    <w:p w14:paraId="229EAB8E" w14:textId="7E9EEBDE" w:rsidR="00255219" w:rsidRDefault="00255219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merge feature</w:t>
      </w:r>
    </w:p>
    <w:p w14:paraId="740447C9" w14:textId="77777777" w:rsidR="00BF3E86" w:rsidRDefault="0010254C" w:rsidP="00EB32F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 branch -d feature</w:t>
      </w:r>
    </w:p>
    <w:p w14:paraId="58818CA9" w14:textId="77777777" w:rsidR="00BF3E86" w:rsidRDefault="00BF3E86" w:rsidP="00BF3E8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ithub Desktop</w:t>
      </w:r>
    </w:p>
    <w:p w14:paraId="38E1C738" w14:textId="77777777" w:rsidR="002001DD" w:rsidRDefault="00EB3B62" w:rsidP="00BF3E8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a Github account</w:t>
      </w:r>
    </w:p>
    <w:p w14:paraId="62BCDC2D" w14:textId="77777777" w:rsidR="004333F2" w:rsidRDefault="00000000" w:rsidP="00BF3E8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hyperlink r:id="rId7" w:history="1">
        <w:r w:rsidR="002001DD" w:rsidRPr="00122401">
          <w:rPr>
            <w:rStyle w:val="Hyperlink"/>
            <w:rFonts w:asciiTheme="majorBidi" w:hAnsiTheme="majorBidi" w:cstheme="majorBidi"/>
            <w:sz w:val="24"/>
            <w:szCs w:val="24"/>
          </w:rPr>
          <w:t>https://desktop.github.com/</w:t>
        </w:r>
      </w:hyperlink>
      <w:r w:rsidR="002001DD">
        <w:rPr>
          <w:rFonts w:asciiTheme="majorBidi" w:hAnsiTheme="majorBidi" w:cstheme="majorBidi"/>
          <w:sz w:val="24"/>
          <w:szCs w:val="24"/>
        </w:rPr>
        <w:t xml:space="preserve"> </w:t>
      </w:r>
    </w:p>
    <w:p w14:paraId="44A6EB64" w14:textId="15571966" w:rsidR="00085211" w:rsidRDefault="00085211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 </w:t>
      </w:r>
      <w:r w:rsidR="008421F5">
        <w:rPr>
          <w:rFonts w:asciiTheme="majorBidi" w:hAnsiTheme="majorBidi" w:cstheme="majorBidi"/>
          <w:sz w:val="24"/>
          <w:szCs w:val="24"/>
        </w:rPr>
        <w:t>soda496</w:t>
      </w:r>
      <w:r>
        <w:rPr>
          <w:rFonts w:asciiTheme="majorBidi" w:hAnsiTheme="majorBidi" w:cstheme="majorBidi"/>
          <w:sz w:val="24"/>
          <w:szCs w:val="24"/>
        </w:rPr>
        <w:t xml:space="preserve"> as new repository</w:t>
      </w:r>
    </w:p>
    <w:p w14:paraId="36A965C4" w14:textId="77777777" w:rsidR="00085211" w:rsidRDefault="00085211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how history</w:t>
      </w:r>
    </w:p>
    <w:p w14:paraId="70D752C3" w14:textId="77777777" w:rsidR="009C2612" w:rsidRDefault="009C2612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ush it to Github</w:t>
      </w:r>
    </w:p>
    <w:p w14:paraId="19335E1B" w14:textId="56B90511" w:rsidR="009C2612" w:rsidRDefault="009C2612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how it on github</w:t>
      </w:r>
    </w:p>
    <w:p w14:paraId="13043572" w14:textId="0E75574E" w:rsidR="009C2612" w:rsidRDefault="009C2612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new file directly on github</w:t>
      </w:r>
    </w:p>
    <w:p w14:paraId="46A2FA3E" w14:textId="3B695D3F" w:rsidR="003B45E1" w:rsidRDefault="003B45E1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how that it is not in local repository</w:t>
      </w:r>
    </w:p>
    <w:p w14:paraId="39D87A48" w14:textId="77777777" w:rsidR="00A95A1B" w:rsidRDefault="009C2612" w:rsidP="0008521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etch it on github desktop</w:t>
      </w:r>
    </w:p>
    <w:p w14:paraId="0C83AA04" w14:textId="77777777" w:rsidR="006E66CD" w:rsidRDefault="00A95A1B" w:rsidP="006E66C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erge in github deskto</w:t>
      </w:r>
      <w:r w:rsidR="006E66CD">
        <w:rPr>
          <w:rFonts w:asciiTheme="majorBidi" w:hAnsiTheme="majorBidi" w:cstheme="majorBidi"/>
          <w:sz w:val="24"/>
          <w:szCs w:val="24"/>
        </w:rPr>
        <w:t>p</w:t>
      </w:r>
    </w:p>
    <w:p w14:paraId="24423EC9" w14:textId="77777777" w:rsidR="006E66CD" w:rsidRDefault="006E66CD" w:rsidP="006E66C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feature branch</w:t>
      </w:r>
    </w:p>
    <w:p w14:paraId="48985D64" w14:textId="77777777" w:rsidR="006E66CD" w:rsidRDefault="006E66CD" w:rsidP="006E66C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dit one of the files and commit</w:t>
      </w:r>
    </w:p>
    <w:p w14:paraId="1825A330" w14:textId="77777777" w:rsidR="006E66CD" w:rsidRDefault="006E66CD" w:rsidP="006E66C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o back to master and make a different edit</w:t>
      </w:r>
    </w:p>
    <w:p w14:paraId="31CBAFC4" w14:textId="14273868" w:rsidR="0010254C" w:rsidRPr="006E66CD" w:rsidRDefault="006E66CD" w:rsidP="006E66CD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y to merge in desktop</w:t>
      </w:r>
      <w:r w:rsidR="0010254C" w:rsidRPr="006E66CD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10254C" w:rsidRPr="006E6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0019AB"/>
    <w:multiLevelType w:val="hybridMultilevel"/>
    <w:tmpl w:val="9F4E0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0668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LQ0NjM0MjUxNDRV0lEKTi0uzszPAykwqgUArzUOxSwAAAA="/>
  </w:docVars>
  <w:rsids>
    <w:rsidRoot w:val="009669C4"/>
    <w:rsid w:val="00051ADF"/>
    <w:rsid w:val="00071BE3"/>
    <w:rsid w:val="00085211"/>
    <w:rsid w:val="00096E5D"/>
    <w:rsid w:val="000A74A7"/>
    <w:rsid w:val="000B5152"/>
    <w:rsid w:val="0010254C"/>
    <w:rsid w:val="00122DB0"/>
    <w:rsid w:val="00194BA3"/>
    <w:rsid w:val="001E4DE0"/>
    <w:rsid w:val="002001DD"/>
    <w:rsid w:val="00210A17"/>
    <w:rsid w:val="00216E04"/>
    <w:rsid w:val="00220266"/>
    <w:rsid w:val="00255219"/>
    <w:rsid w:val="002F38FC"/>
    <w:rsid w:val="00317EAC"/>
    <w:rsid w:val="00331431"/>
    <w:rsid w:val="003B261A"/>
    <w:rsid w:val="003B45E1"/>
    <w:rsid w:val="003E0A0A"/>
    <w:rsid w:val="004333F2"/>
    <w:rsid w:val="00444532"/>
    <w:rsid w:val="004451B8"/>
    <w:rsid w:val="004457F0"/>
    <w:rsid w:val="004D18B5"/>
    <w:rsid w:val="00533098"/>
    <w:rsid w:val="005425EE"/>
    <w:rsid w:val="005426FC"/>
    <w:rsid w:val="0056667A"/>
    <w:rsid w:val="00593A43"/>
    <w:rsid w:val="0060124C"/>
    <w:rsid w:val="006728E2"/>
    <w:rsid w:val="0068708B"/>
    <w:rsid w:val="006E66CD"/>
    <w:rsid w:val="00750CD6"/>
    <w:rsid w:val="00784420"/>
    <w:rsid w:val="00807E1D"/>
    <w:rsid w:val="008421F5"/>
    <w:rsid w:val="008C0286"/>
    <w:rsid w:val="008F34C8"/>
    <w:rsid w:val="00937604"/>
    <w:rsid w:val="0094051B"/>
    <w:rsid w:val="009418BE"/>
    <w:rsid w:val="009669C4"/>
    <w:rsid w:val="009A22FF"/>
    <w:rsid w:val="009C2612"/>
    <w:rsid w:val="009E3AFF"/>
    <w:rsid w:val="00A211BB"/>
    <w:rsid w:val="00A42D26"/>
    <w:rsid w:val="00A62A98"/>
    <w:rsid w:val="00A77C56"/>
    <w:rsid w:val="00A95A1B"/>
    <w:rsid w:val="00AA7095"/>
    <w:rsid w:val="00AB44F4"/>
    <w:rsid w:val="00AC5AA5"/>
    <w:rsid w:val="00AD3F76"/>
    <w:rsid w:val="00B11141"/>
    <w:rsid w:val="00B24A33"/>
    <w:rsid w:val="00B975CD"/>
    <w:rsid w:val="00BA40EE"/>
    <w:rsid w:val="00BF3E86"/>
    <w:rsid w:val="00C1529F"/>
    <w:rsid w:val="00D111FA"/>
    <w:rsid w:val="00D3329E"/>
    <w:rsid w:val="00D60D10"/>
    <w:rsid w:val="00DD776A"/>
    <w:rsid w:val="00E02874"/>
    <w:rsid w:val="00E848D0"/>
    <w:rsid w:val="00EA5991"/>
    <w:rsid w:val="00EB3068"/>
    <w:rsid w:val="00EB32F1"/>
    <w:rsid w:val="00EB3B62"/>
    <w:rsid w:val="00EB56F0"/>
    <w:rsid w:val="00EE6B0C"/>
    <w:rsid w:val="00F34442"/>
    <w:rsid w:val="00F7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4153D"/>
  <w15:chartTrackingRefBased/>
  <w15:docId w15:val="{7F33C636-AA9B-40A5-AEB7-772E3DA11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40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F38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8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sktop.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sebloch@gmail.com" TargetMode="External"/><Relationship Id="rId5" Type="http://schemas.openxmlformats.org/officeDocument/2006/relationships/hyperlink" Target="https://git-scm.com/download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och, Chase Steven</dc:creator>
  <cp:keywords/>
  <dc:description/>
  <cp:lastModifiedBy>Bloch, Chase Steven</cp:lastModifiedBy>
  <cp:revision>96</cp:revision>
  <dcterms:created xsi:type="dcterms:W3CDTF">2022-10-18T14:52:00Z</dcterms:created>
  <dcterms:modified xsi:type="dcterms:W3CDTF">2022-10-18T18:49:00Z</dcterms:modified>
</cp:coreProperties>
</file>